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67D9185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C46E6C5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9DEDB23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a division in which we can put in elements.</w:t>
      </w:r>
    </w:p>
    <w:p w14:paraId="0000001F" w14:textId="6642A4E8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akes the editing of many tags easy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46A82B6" w14:textId="0DEAF1DA" w:rsidR="00BA58DC" w:rsidRDefault="00BA58DC" w:rsidP="00BA58DC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 w:bidi="hi-IN"/>
        </w:rPr>
      </w:pPr>
      <w:r>
        <w:rPr>
          <w:rFonts w:eastAsia="Times New Roman"/>
          <w:color w:val="202124"/>
          <w:sz w:val="24"/>
          <w:szCs w:val="24"/>
          <w:lang w:val="en-IN" w:bidi="hi-IN"/>
        </w:rPr>
        <w:t>Relative Po</w:t>
      </w:r>
      <w:r w:rsidRPr="00BA58DC">
        <w:rPr>
          <w:rFonts w:eastAsia="Times New Roman"/>
          <w:color w:val="202124"/>
          <w:sz w:val="24"/>
          <w:szCs w:val="24"/>
          <w:lang w:val="en-IN" w:bidi="hi-IN"/>
        </w:rPr>
        <w:t>sition: relative places an element relative to its current position without changing the layout around it</w:t>
      </w:r>
      <w:r>
        <w:rPr>
          <w:rFonts w:eastAsia="Times New Roman"/>
          <w:color w:val="202124"/>
          <w:sz w:val="24"/>
          <w:szCs w:val="24"/>
          <w:lang w:val="en-IN" w:bidi="hi-IN"/>
        </w:rPr>
        <w:t>.</w:t>
      </w:r>
    </w:p>
    <w:p w14:paraId="32CCF649" w14:textId="58924EBB" w:rsidR="00BA58DC" w:rsidRPr="00BA58DC" w:rsidRDefault="00BA58DC" w:rsidP="00BA58DC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 w:bidi="hi-IN"/>
        </w:rPr>
      </w:pPr>
      <w:r>
        <w:rPr>
          <w:rFonts w:eastAsia="Times New Roman"/>
          <w:color w:val="202124"/>
          <w:sz w:val="24"/>
          <w:szCs w:val="24"/>
          <w:lang w:val="en-IN" w:bidi="hi-IN"/>
        </w:rPr>
        <w:t xml:space="preserve">Absolute Position: </w:t>
      </w:r>
      <w:r w:rsidRPr="00BA58DC">
        <w:rPr>
          <w:rFonts w:eastAsia="Times New Roman"/>
          <w:color w:val="202124"/>
          <w:sz w:val="24"/>
          <w:szCs w:val="24"/>
          <w:lang w:val="en-IN" w:bidi="hi-IN"/>
        </w:rPr>
        <w:t>absolute places an element relative to its parent's position and changing the layout around i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F32F0EB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set how much an element is visible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D" w14:textId="0C1491F7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ative Java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98C7195" w:rsidR="00173A24" w:rsidRPr="00BA58DC" w:rsidRDefault="00BA58DC" w:rsidP="00BA58D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A58DC">
        <w:rPr>
          <w:rFonts w:ascii="Muli" w:eastAsia="Muli" w:hAnsi="Muli" w:cs="Muli"/>
          <w:sz w:val="24"/>
          <w:szCs w:val="24"/>
        </w:rPr>
        <w:t xml:space="preserve">We download the app on the phone. </w:t>
      </w:r>
    </w:p>
    <w:p w14:paraId="42E2810C" w14:textId="77777777" w:rsidR="00BA58DC" w:rsidRDefault="00BA58DC" w:rsidP="00BA58D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A58DC">
        <w:rPr>
          <w:rFonts w:ascii="Muli" w:eastAsia="Muli" w:hAnsi="Muli" w:cs="Muli"/>
          <w:sz w:val="24"/>
          <w:szCs w:val="24"/>
        </w:rPr>
        <w:t>We choose the option to see the QR code to scan</w:t>
      </w:r>
      <w:r>
        <w:rPr>
          <w:rFonts w:ascii="Muli" w:eastAsia="Muli" w:hAnsi="Muli" w:cs="Muli"/>
          <w:sz w:val="24"/>
          <w:szCs w:val="24"/>
        </w:rPr>
        <w:t xml:space="preserve"> and run the code on phone.</w:t>
      </w:r>
    </w:p>
    <w:p w14:paraId="262B7492" w14:textId="77777777" w:rsidR="00BA58DC" w:rsidRDefault="00BA58DC" w:rsidP="00BA58D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scan the code on the phone.</w:t>
      </w:r>
    </w:p>
    <w:p w14:paraId="00000046" w14:textId="2BDE5C3B" w:rsidR="00173A24" w:rsidRPr="00BA58DC" w:rsidRDefault="00BA58DC" w:rsidP="00851C6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A58DC">
        <w:rPr>
          <w:rFonts w:ascii="Muli" w:eastAsia="Muli" w:hAnsi="Muli" w:cs="Muli"/>
          <w:sz w:val="24"/>
          <w:szCs w:val="24"/>
        </w:rPr>
        <w:t>We can see the code running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4F9C0C8" w:rsidR="00173A24" w:rsidRPr="00C44624" w:rsidRDefault="00C4462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Its</w:t>
      </w:r>
      <w:r w:rsidRPr="00C44624">
        <w:rPr>
          <w:color w:val="202124"/>
          <w:shd w:val="clear" w:color="auto" w:fill="FFFFFF"/>
        </w:rPr>
        <w:t xml:space="preserve"> function is to display the specified HTML code inside the specified HTML 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597E24B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</w:t>
      </w:r>
      <w:r w:rsidR="00C44624">
        <w:rPr>
          <w:rFonts w:ascii="Muli" w:eastAsia="Muli" w:hAnsi="Muli" w:cs="Muli"/>
          <w:sz w:val="24"/>
          <w:szCs w:val="24"/>
        </w:rPr>
        <w:t>helps us describe what we want to see on the screen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8A5648D" w:rsidR="00173A24" w:rsidRDefault="00BA58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reated Text element in our first  app.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75F15DE"/>
    <w:multiLevelType w:val="hybridMultilevel"/>
    <w:tmpl w:val="B7AE1F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BA58DC"/>
    <w:rsid w:val="00C44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BA58DC"/>
  </w:style>
  <w:style w:type="paragraph" w:styleId="ListParagraph">
    <w:name w:val="List Paragraph"/>
    <w:basedOn w:val="Normal"/>
    <w:uiPriority w:val="34"/>
    <w:qFormat/>
    <w:rsid w:val="00BA5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5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anit Khanna</cp:lastModifiedBy>
  <cp:revision>3</cp:revision>
  <dcterms:created xsi:type="dcterms:W3CDTF">2021-01-06T05:46:00Z</dcterms:created>
  <dcterms:modified xsi:type="dcterms:W3CDTF">2021-11-08T10:20:00Z</dcterms:modified>
</cp:coreProperties>
</file>